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D48B9" w14:textId="6B3BA583" w:rsidR="00491CA0" w:rsidRPr="00965165" w:rsidRDefault="00A6598F" w:rsidP="00A6598F">
      <w:pPr>
        <w:jc w:val="center"/>
        <w:rPr>
          <w:b/>
          <w:sz w:val="36"/>
          <w:szCs w:val="36"/>
        </w:rPr>
      </w:pPr>
      <w:r w:rsidRPr="00965165">
        <w:rPr>
          <w:b/>
          <w:sz w:val="36"/>
          <w:szCs w:val="36"/>
        </w:rPr>
        <w:t>Software Quality Model</w:t>
      </w:r>
    </w:p>
    <w:p w14:paraId="695A2D71" w14:textId="7B9E237F" w:rsidR="00A6598F" w:rsidRPr="00965165" w:rsidRDefault="00A6598F" w:rsidP="00A6598F">
      <w:pPr>
        <w:spacing w:after="0"/>
        <w:rPr>
          <w:sz w:val="24"/>
          <w:szCs w:val="24"/>
        </w:rPr>
      </w:pPr>
      <w:r w:rsidRPr="00965165">
        <w:rPr>
          <w:sz w:val="24"/>
          <w:szCs w:val="24"/>
        </w:rPr>
        <w:t>Rochak Kunwar</w:t>
      </w:r>
    </w:p>
    <w:p w14:paraId="7CC4BBD0" w14:textId="5DCED26B" w:rsidR="00A6598F" w:rsidRPr="00965165" w:rsidRDefault="00A6598F" w:rsidP="00A6598F">
      <w:pPr>
        <w:spacing w:after="0"/>
        <w:rPr>
          <w:sz w:val="24"/>
          <w:szCs w:val="24"/>
        </w:rPr>
      </w:pPr>
      <w:r w:rsidRPr="00965165">
        <w:rPr>
          <w:sz w:val="24"/>
          <w:szCs w:val="24"/>
        </w:rPr>
        <w:t>CS 416</w:t>
      </w:r>
    </w:p>
    <w:p w14:paraId="626B48E2" w14:textId="48D7E32A" w:rsidR="00A6598F" w:rsidRPr="00965165" w:rsidRDefault="00A6598F" w:rsidP="00A6598F">
      <w:pPr>
        <w:spacing w:after="0"/>
        <w:rPr>
          <w:sz w:val="24"/>
          <w:szCs w:val="24"/>
        </w:rPr>
      </w:pPr>
    </w:p>
    <w:p w14:paraId="1D328CAA" w14:textId="374B1765" w:rsidR="00A6598F" w:rsidRPr="00965165" w:rsidRDefault="00A6598F" w:rsidP="00A6598F">
      <w:pPr>
        <w:spacing w:after="0"/>
        <w:rPr>
          <w:sz w:val="24"/>
          <w:szCs w:val="24"/>
        </w:rPr>
      </w:pPr>
    </w:p>
    <w:p w14:paraId="56CD5C06" w14:textId="7E88CB12" w:rsidR="00A6598F" w:rsidRPr="00965165" w:rsidRDefault="00A6598F" w:rsidP="00A6598F">
      <w:pPr>
        <w:spacing w:after="0"/>
        <w:rPr>
          <w:sz w:val="24"/>
          <w:szCs w:val="24"/>
        </w:rPr>
      </w:pPr>
      <w:r w:rsidRPr="00965165">
        <w:rPr>
          <w:sz w:val="24"/>
          <w:szCs w:val="24"/>
        </w:rPr>
        <w:t xml:space="preserve"> </w:t>
      </w:r>
      <w:r w:rsidRPr="00965165">
        <w:rPr>
          <w:sz w:val="24"/>
          <w:szCs w:val="24"/>
        </w:rPr>
        <w:tab/>
        <w:t xml:space="preserve">A software quality model is </w:t>
      </w:r>
      <w:r w:rsidR="00FD6CEC" w:rsidRPr="00965165">
        <w:rPr>
          <w:sz w:val="24"/>
          <w:szCs w:val="24"/>
        </w:rPr>
        <w:t>the</w:t>
      </w:r>
      <w:r w:rsidRPr="00965165">
        <w:rPr>
          <w:sz w:val="24"/>
          <w:szCs w:val="24"/>
        </w:rPr>
        <w:t xml:space="preserve"> representation of criteria which is followed by software quality management, so they can reach </w:t>
      </w:r>
      <w:r w:rsidR="00FD6CEC" w:rsidRPr="00965165">
        <w:rPr>
          <w:sz w:val="24"/>
          <w:szCs w:val="24"/>
        </w:rPr>
        <w:t xml:space="preserve">a </w:t>
      </w:r>
      <w:r w:rsidRPr="00965165">
        <w:rPr>
          <w:sz w:val="24"/>
          <w:szCs w:val="24"/>
        </w:rPr>
        <w:t>certain level of quality in the software when it reaches to users</w:t>
      </w:r>
      <w:r w:rsidR="005E1BCF" w:rsidRPr="00965165">
        <w:rPr>
          <w:sz w:val="24"/>
          <w:szCs w:val="24"/>
        </w:rPr>
        <w:t xml:space="preserve">. The main objective of the software quality department must be to fulfill customer needs. </w:t>
      </w:r>
      <w:r w:rsidRPr="00965165">
        <w:rPr>
          <w:sz w:val="24"/>
          <w:szCs w:val="24"/>
        </w:rPr>
        <w:t xml:space="preserve"> </w:t>
      </w:r>
      <w:r w:rsidR="0070471C" w:rsidRPr="00965165">
        <w:rPr>
          <w:sz w:val="24"/>
          <w:szCs w:val="24"/>
        </w:rPr>
        <w:t>(</w:t>
      </w:r>
      <w:proofErr w:type="spellStart"/>
      <w:r w:rsidR="0070471C" w:rsidRPr="00965165">
        <w:rPr>
          <w:sz w:val="24"/>
          <w:szCs w:val="24"/>
        </w:rPr>
        <w:t>tutorialspoint</w:t>
      </w:r>
      <w:proofErr w:type="spellEnd"/>
      <w:r w:rsidR="0070471C" w:rsidRPr="00965165">
        <w:rPr>
          <w:sz w:val="24"/>
          <w:szCs w:val="24"/>
        </w:rPr>
        <w:t xml:space="preserve"> &amp; Jas Preet Kaur)</w:t>
      </w:r>
    </w:p>
    <w:p w14:paraId="5BB68AD9" w14:textId="3F1E5843" w:rsidR="001D1652" w:rsidRPr="00965165" w:rsidRDefault="001D1652" w:rsidP="00A6598F">
      <w:pPr>
        <w:spacing w:after="0"/>
        <w:rPr>
          <w:b/>
          <w:sz w:val="24"/>
          <w:szCs w:val="24"/>
        </w:rPr>
      </w:pPr>
    </w:p>
    <w:p w14:paraId="2F1465D8" w14:textId="3F39D17C" w:rsidR="001D1652" w:rsidRPr="00965165" w:rsidRDefault="001D1652" w:rsidP="00A6598F">
      <w:pPr>
        <w:spacing w:after="0"/>
        <w:rPr>
          <w:sz w:val="24"/>
          <w:szCs w:val="24"/>
        </w:rPr>
      </w:pPr>
      <w:r w:rsidRPr="00965165">
        <w:rPr>
          <w:b/>
          <w:sz w:val="24"/>
          <w:szCs w:val="24"/>
        </w:rPr>
        <w:tab/>
      </w:r>
      <w:r w:rsidRPr="00965165">
        <w:rPr>
          <w:sz w:val="24"/>
          <w:szCs w:val="24"/>
        </w:rPr>
        <w:t>The</w:t>
      </w:r>
      <w:r w:rsidR="00391C98" w:rsidRPr="00965165">
        <w:rPr>
          <w:sz w:val="24"/>
          <w:szCs w:val="24"/>
        </w:rPr>
        <w:t xml:space="preserve"> quality</w:t>
      </w:r>
      <w:r w:rsidRPr="00965165">
        <w:rPr>
          <w:sz w:val="24"/>
          <w:szCs w:val="24"/>
        </w:rPr>
        <w:t xml:space="preserve"> model presented will be for bigger software project than the project done in 165 and 246, but it will not be bigger than </w:t>
      </w:r>
      <w:r w:rsidR="00FD6CEC" w:rsidRPr="00965165">
        <w:rPr>
          <w:sz w:val="24"/>
          <w:szCs w:val="24"/>
        </w:rPr>
        <w:t xml:space="preserve">a </w:t>
      </w:r>
      <w:r w:rsidR="00391C98" w:rsidRPr="00965165">
        <w:rPr>
          <w:sz w:val="24"/>
          <w:szCs w:val="24"/>
        </w:rPr>
        <w:t xml:space="preserve">project that can be done in </w:t>
      </w:r>
      <w:r w:rsidR="00FD6CEC" w:rsidRPr="00965165">
        <w:rPr>
          <w:sz w:val="24"/>
          <w:szCs w:val="24"/>
        </w:rPr>
        <w:t xml:space="preserve">the </w:t>
      </w:r>
      <w:r w:rsidR="00391C98" w:rsidRPr="00965165">
        <w:rPr>
          <w:sz w:val="24"/>
          <w:szCs w:val="24"/>
        </w:rPr>
        <w:t>final project. This quality model will be useful for the application focused software. This model can be followed to test the quality of software that will have some sort of interaction with human</w:t>
      </w:r>
      <w:r w:rsidR="00FD6CEC" w:rsidRPr="00965165">
        <w:rPr>
          <w:sz w:val="24"/>
          <w:szCs w:val="24"/>
        </w:rPr>
        <w:t>s</w:t>
      </w:r>
      <w:r w:rsidR="00391C98" w:rsidRPr="00965165">
        <w:rPr>
          <w:sz w:val="24"/>
          <w:szCs w:val="24"/>
        </w:rPr>
        <w:t>.</w:t>
      </w:r>
    </w:p>
    <w:p w14:paraId="1EE24D21" w14:textId="77777777" w:rsidR="00391C98" w:rsidRPr="00965165" w:rsidRDefault="00391C98" w:rsidP="00A6598F">
      <w:pPr>
        <w:rPr>
          <w:b/>
          <w:sz w:val="24"/>
          <w:szCs w:val="24"/>
        </w:rPr>
      </w:pPr>
    </w:p>
    <w:p w14:paraId="07F8D759" w14:textId="21C1B24F" w:rsidR="005E1BCF" w:rsidRPr="00965165" w:rsidRDefault="005E1BCF" w:rsidP="00A6598F">
      <w:pPr>
        <w:rPr>
          <w:b/>
          <w:sz w:val="24"/>
          <w:szCs w:val="24"/>
        </w:rPr>
      </w:pPr>
      <w:r w:rsidRPr="00965165">
        <w:rPr>
          <w:b/>
          <w:sz w:val="24"/>
          <w:szCs w:val="24"/>
        </w:rPr>
        <w:tab/>
      </w:r>
      <w:r w:rsidRPr="00965165">
        <w:rPr>
          <w:sz w:val="24"/>
          <w:szCs w:val="24"/>
        </w:rPr>
        <w:t>When we talk about the quality, generally we talk about what product can provide, but in software quality process we even go further to check if the software is reusable</w:t>
      </w:r>
      <w:r w:rsidR="0070471C" w:rsidRPr="00965165">
        <w:rPr>
          <w:sz w:val="24"/>
          <w:szCs w:val="24"/>
        </w:rPr>
        <w:t>,</w:t>
      </w:r>
      <w:r w:rsidRPr="00965165">
        <w:rPr>
          <w:sz w:val="24"/>
          <w:szCs w:val="24"/>
        </w:rPr>
        <w:t xml:space="preserve"> </w:t>
      </w:r>
      <w:r w:rsidR="0070471C" w:rsidRPr="00965165">
        <w:rPr>
          <w:sz w:val="24"/>
          <w:szCs w:val="24"/>
        </w:rPr>
        <w:t xml:space="preserve">cost of making it and many more. I think the best way to define software quality will be to divide it into 4 aspects: </w:t>
      </w:r>
      <w:r w:rsidR="002C5B8C" w:rsidRPr="00965165">
        <w:rPr>
          <w:sz w:val="24"/>
          <w:szCs w:val="24"/>
        </w:rPr>
        <w:t>Impression</w:t>
      </w:r>
      <w:r w:rsidR="0070471C" w:rsidRPr="00965165">
        <w:rPr>
          <w:sz w:val="24"/>
          <w:szCs w:val="24"/>
        </w:rPr>
        <w:t xml:space="preserve"> </w:t>
      </w:r>
      <w:r w:rsidR="002C5B8C" w:rsidRPr="00965165">
        <w:rPr>
          <w:sz w:val="24"/>
          <w:szCs w:val="24"/>
        </w:rPr>
        <w:t>quality, functional</w:t>
      </w:r>
      <w:r w:rsidR="001D1652" w:rsidRPr="00965165">
        <w:rPr>
          <w:sz w:val="24"/>
          <w:szCs w:val="24"/>
        </w:rPr>
        <w:t>ity,</w:t>
      </w:r>
      <w:r w:rsidR="002C5B8C" w:rsidRPr="00965165">
        <w:rPr>
          <w:sz w:val="24"/>
          <w:szCs w:val="24"/>
        </w:rPr>
        <w:t xml:space="preserve"> </w:t>
      </w:r>
      <w:r w:rsidR="001D1652" w:rsidRPr="00965165">
        <w:rPr>
          <w:sz w:val="24"/>
          <w:szCs w:val="24"/>
        </w:rPr>
        <w:t>code</w:t>
      </w:r>
      <w:r w:rsidR="002C5B8C" w:rsidRPr="00965165">
        <w:rPr>
          <w:sz w:val="24"/>
          <w:szCs w:val="24"/>
        </w:rPr>
        <w:t xml:space="preserve"> quality, and process quality. </w:t>
      </w:r>
      <w:r w:rsidRPr="00965165">
        <w:rPr>
          <w:sz w:val="24"/>
          <w:szCs w:val="24"/>
        </w:rPr>
        <w:t xml:space="preserve"> </w:t>
      </w:r>
    </w:p>
    <w:p w14:paraId="071BEE04" w14:textId="77777777" w:rsidR="00733364" w:rsidRPr="00965165" w:rsidRDefault="00733364" w:rsidP="00A6598F">
      <w:pPr>
        <w:rPr>
          <w:sz w:val="24"/>
          <w:szCs w:val="24"/>
        </w:rPr>
      </w:pPr>
    </w:p>
    <w:p w14:paraId="42434DE0" w14:textId="0EE3121D" w:rsidR="001D1652" w:rsidRPr="00965165" w:rsidRDefault="001D1652" w:rsidP="00A6598F">
      <w:pPr>
        <w:rPr>
          <w:sz w:val="24"/>
          <w:szCs w:val="24"/>
        </w:rPr>
      </w:pPr>
      <w:r w:rsidRPr="00965165">
        <w:rPr>
          <w:sz w:val="24"/>
          <w:szCs w:val="24"/>
        </w:rPr>
        <w:t xml:space="preserve">Process Quality     </w:t>
      </w:r>
      <w:r w:rsidRPr="00965165">
        <w:rPr>
          <w:sz w:val="24"/>
          <w:szCs w:val="24"/>
        </w:rPr>
        <w:sym w:font="Wingdings" w:char="F0E0"/>
      </w:r>
      <w:r w:rsidRPr="00965165">
        <w:rPr>
          <w:sz w:val="24"/>
          <w:szCs w:val="24"/>
        </w:rPr>
        <w:sym w:font="Wingdings" w:char="F0E0"/>
      </w:r>
      <w:r w:rsidRPr="00965165">
        <w:rPr>
          <w:sz w:val="24"/>
          <w:szCs w:val="24"/>
        </w:rPr>
        <w:sym w:font="Wingdings" w:char="F0E0"/>
      </w:r>
      <w:r w:rsidRPr="00965165">
        <w:rPr>
          <w:sz w:val="24"/>
          <w:szCs w:val="24"/>
        </w:rPr>
        <w:sym w:font="Wingdings" w:char="F0E0"/>
      </w:r>
      <w:r w:rsidRPr="00965165">
        <w:rPr>
          <w:sz w:val="24"/>
          <w:szCs w:val="24"/>
        </w:rPr>
        <w:t xml:space="preserve">          Code Quality      </w:t>
      </w:r>
      <w:r w:rsidRPr="00965165">
        <w:rPr>
          <w:sz w:val="24"/>
          <w:szCs w:val="24"/>
        </w:rPr>
        <w:sym w:font="Wingdings" w:char="F0E0"/>
      </w:r>
      <w:r w:rsidRPr="00965165">
        <w:rPr>
          <w:sz w:val="24"/>
          <w:szCs w:val="24"/>
        </w:rPr>
        <w:sym w:font="Wingdings" w:char="F0E0"/>
      </w:r>
      <w:r w:rsidRPr="00965165">
        <w:rPr>
          <w:sz w:val="24"/>
          <w:szCs w:val="24"/>
        </w:rPr>
        <w:sym w:font="Wingdings" w:char="F0E0"/>
      </w:r>
      <w:r w:rsidRPr="00965165">
        <w:rPr>
          <w:sz w:val="24"/>
          <w:szCs w:val="24"/>
        </w:rPr>
        <w:sym w:font="Wingdings" w:char="F0E0"/>
      </w:r>
      <w:r w:rsidRPr="00965165">
        <w:rPr>
          <w:sz w:val="24"/>
          <w:szCs w:val="24"/>
        </w:rPr>
        <w:t xml:space="preserve">         Functionality</w:t>
      </w:r>
    </w:p>
    <w:p w14:paraId="5A4B5B6D" w14:textId="4E7F5E42" w:rsidR="00A239BD" w:rsidRPr="00965165" w:rsidRDefault="001D1652" w:rsidP="00A6598F">
      <w:pPr>
        <w:rPr>
          <w:sz w:val="24"/>
          <w:szCs w:val="24"/>
        </w:rPr>
      </w:pPr>
      <w:r w:rsidRPr="00965165">
        <w:rPr>
          <w:sz w:val="24"/>
          <w:szCs w:val="24"/>
        </w:rPr>
        <w:sym w:font="Wingdings" w:char="F0E0"/>
      </w:r>
      <w:r w:rsidRPr="00965165">
        <w:rPr>
          <w:sz w:val="24"/>
          <w:szCs w:val="24"/>
        </w:rPr>
        <w:sym w:font="Wingdings" w:char="F0E0"/>
      </w:r>
      <w:r w:rsidRPr="00965165">
        <w:rPr>
          <w:sz w:val="24"/>
          <w:szCs w:val="24"/>
        </w:rPr>
        <w:sym w:font="Wingdings" w:char="F0E0"/>
      </w:r>
      <w:r w:rsidRPr="00965165">
        <w:rPr>
          <w:sz w:val="24"/>
          <w:szCs w:val="24"/>
        </w:rPr>
        <w:sym w:font="Wingdings" w:char="F0E0"/>
      </w:r>
      <w:r w:rsidRPr="00965165">
        <w:rPr>
          <w:sz w:val="24"/>
          <w:szCs w:val="24"/>
        </w:rPr>
        <w:t>Impression quality</w:t>
      </w:r>
    </w:p>
    <w:p w14:paraId="3FC2164A" w14:textId="17FF59B7" w:rsidR="001D1652" w:rsidRPr="00965165" w:rsidRDefault="001D1652" w:rsidP="00A6598F">
      <w:pPr>
        <w:rPr>
          <w:sz w:val="24"/>
          <w:szCs w:val="24"/>
        </w:rPr>
      </w:pPr>
      <w:r w:rsidRPr="00965165">
        <w:rPr>
          <w:sz w:val="24"/>
          <w:szCs w:val="24"/>
        </w:rPr>
        <w:tab/>
      </w:r>
      <w:r w:rsidRPr="00965165">
        <w:rPr>
          <w:sz w:val="24"/>
          <w:szCs w:val="24"/>
        </w:rPr>
        <w:tab/>
        <w:t xml:space="preserve">Fig: Quality testing related to software lifecycle </w:t>
      </w:r>
    </w:p>
    <w:p w14:paraId="36E6FEEC" w14:textId="3C9A00B2" w:rsidR="001D1652" w:rsidRPr="00965165" w:rsidRDefault="001D1652" w:rsidP="00A6598F">
      <w:pPr>
        <w:rPr>
          <w:sz w:val="24"/>
          <w:szCs w:val="24"/>
        </w:rPr>
      </w:pPr>
    </w:p>
    <w:p w14:paraId="763440A1" w14:textId="3E0846AD" w:rsidR="00A239BD" w:rsidRPr="00965165" w:rsidRDefault="00733364" w:rsidP="00A6598F">
      <w:pPr>
        <w:rPr>
          <w:sz w:val="24"/>
          <w:szCs w:val="24"/>
        </w:rPr>
      </w:pPr>
      <w:r w:rsidRPr="00965165">
        <w:rPr>
          <w:noProof/>
          <w:sz w:val="24"/>
          <w:szCs w:val="24"/>
        </w:rPr>
        <w:lastRenderedPageBreak/>
        <w:drawing>
          <wp:inline distT="0" distB="0" distL="0" distR="0" wp14:anchorId="4AC88D6E" wp14:editId="4AD43A6B">
            <wp:extent cx="5943600" cy="3320415"/>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4">
                      <a:extLst>
                        <a:ext uri="{28A0092B-C50C-407E-A947-70E740481C1C}">
                          <a14:useLocalDpi xmlns:a14="http://schemas.microsoft.com/office/drawing/2010/main" val="0"/>
                        </a:ext>
                      </a:extLst>
                    </a:blip>
                    <a:stretch>
                      <a:fillRect/>
                    </a:stretch>
                  </pic:blipFill>
                  <pic:spPr>
                    <a:xfrm>
                      <a:off x="0" y="0"/>
                      <a:ext cx="5943600" cy="3320415"/>
                    </a:xfrm>
                    <a:prstGeom prst="rect">
                      <a:avLst/>
                    </a:prstGeom>
                  </pic:spPr>
                </pic:pic>
              </a:graphicData>
            </a:graphic>
          </wp:inline>
        </w:drawing>
      </w:r>
    </w:p>
    <w:p w14:paraId="19EFCE7B" w14:textId="28264F3A" w:rsidR="00A239BD" w:rsidRPr="00965165" w:rsidRDefault="00733364" w:rsidP="00A6598F">
      <w:pPr>
        <w:rPr>
          <w:sz w:val="24"/>
          <w:szCs w:val="24"/>
        </w:rPr>
      </w:pPr>
      <w:r w:rsidRPr="00965165">
        <w:rPr>
          <w:sz w:val="24"/>
          <w:szCs w:val="24"/>
        </w:rPr>
        <w:t>Fig: Model for Software Quality Testing</w:t>
      </w:r>
    </w:p>
    <w:p w14:paraId="06DFD918" w14:textId="54981CC6" w:rsidR="00A239BD" w:rsidRPr="00965165" w:rsidRDefault="00A239BD" w:rsidP="00A6598F">
      <w:pPr>
        <w:rPr>
          <w:sz w:val="24"/>
          <w:szCs w:val="24"/>
        </w:rPr>
      </w:pPr>
    </w:p>
    <w:p w14:paraId="6A94B477" w14:textId="77777777" w:rsidR="00A239BD" w:rsidRPr="00965165" w:rsidRDefault="00A239BD" w:rsidP="00A6598F">
      <w:pPr>
        <w:rPr>
          <w:sz w:val="24"/>
          <w:szCs w:val="24"/>
        </w:rPr>
      </w:pPr>
    </w:p>
    <w:p w14:paraId="2DD5E055" w14:textId="60BA1AFE" w:rsidR="00391C98" w:rsidRPr="00965165" w:rsidRDefault="001D1652" w:rsidP="00A6598F">
      <w:pPr>
        <w:rPr>
          <w:sz w:val="24"/>
          <w:szCs w:val="24"/>
        </w:rPr>
      </w:pPr>
      <w:r w:rsidRPr="00965165">
        <w:rPr>
          <w:sz w:val="24"/>
          <w:szCs w:val="24"/>
        </w:rPr>
        <w:t xml:space="preserve">I think if we want to test the software </w:t>
      </w:r>
      <w:r w:rsidR="00391C98" w:rsidRPr="00965165">
        <w:rPr>
          <w:sz w:val="24"/>
          <w:szCs w:val="24"/>
        </w:rPr>
        <w:t xml:space="preserve">of average size before making of any prototype, then the best way to test it will be to go in reverse order. We can go from testing the quality of final product to </w:t>
      </w:r>
      <w:r w:rsidR="00FD6CEC" w:rsidRPr="00965165">
        <w:rPr>
          <w:sz w:val="24"/>
          <w:szCs w:val="24"/>
        </w:rPr>
        <w:t xml:space="preserve">the </w:t>
      </w:r>
      <w:r w:rsidR="00391C98" w:rsidRPr="00965165">
        <w:rPr>
          <w:sz w:val="24"/>
          <w:szCs w:val="24"/>
        </w:rPr>
        <w:t xml:space="preserve">testing of process quality in a sequence.  The first step we will </w:t>
      </w:r>
      <w:proofErr w:type="gramStart"/>
      <w:r w:rsidR="00391C98" w:rsidRPr="00965165">
        <w:rPr>
          <w:sz w:val="24"/>
          <w:szCs w:val="24"/>
        </w:rPr>
        <w:t>do</w:t>
      </w:r>
      <w:proofErr w:type="gramEnd"/>
      <w:r w:rsidR="00391C98" w:rsidRPr="00965165">
        <w:rPr>
          <w:sz w:val="24"/>
          <w:szCs w:val="24"/>
        </w:rPr>
        <w:t xml:space="preserve"> or test will be impression quality.</w:t>
      </w:r>
    </w:p>
    <w:p w14:paraId="17A7364A" w14:textId="784B32E9" w:rsidR="00391C98" w:rsidRPr="00965165" w:rsidRDefault="00391C98" w:rsidP="00A6598F">
      <w:pPr>
        <w:rPr>
          <w:sz w:val="24"/>
          <w:szCs w:val="24"/>
        </w:rPr>
      </w:pPr>
      <w:r w:rsidRPr="00965165">
        <w:rPr>
          <w:b/>
          <w:sz w:val="24"/>
          <w:szCs w:val="24"/>
        </w:rPr>
        <w:t>Impression quality:</w:t>
      </w:r>
      <w:r w:rsidR="00B70469" w:rsidRPr="00965165">
        <w:rPr>
          <w:b/>
          <w:sz w:val="24"/>
          <w:szCs w:val="24"/>
        </w:rPr>
        <w:t xml:space="preserve"> (</w:t>
      </w:r>
      <w:r w:rsidR="00B70469" w:rsidRPr="00965165">
        <w:rPr>
          <w:sz w:val="24"/>
          <w:szCs w:val="24"/>
        </w:rPr>
        <w:t>Acceptance, Attractiveness, Compatibility)</w:t>
      </w:r>
    </w:p>
    <w:p w14:paraId="11BF8FAE" w14:textId="5EAA6195" w:rsidR="00B70469" w:rsidRPr="00965165" w:rsidRDefault="00B70469" w:rsidP="00A6598F">
      <w:pPr>
        <w:rPr>
          <w:sz w:val="24"/>
          <w:szCs w:val="24"/>
        </w:rPr>
      </w:pPr>
      <w:r w:rsidRPr="00965165">
        <w:rPr>
          <w:sz w:val="24"/>
          <w:szCs w:val="24"/>
        </w:rPr>
        <w:t xml:space="preserve">This quality aspect will define how </w:t>
      </w:r>
      <w:r w:rsidR="00FD6CEC" w:rsidRPr="00965165">
        <w:rPr>
          <w:sz w:val="24"/>
          <w:szCs w:val="24"/>
        </w:rPr>
        <w:t xml:space="preserve">the </w:t>
      </w:r>
      <w:r w:rsidRPr="00965165">
        <w:rPr>
          <w:sz w:val="24"/>
          <w:szCs w:val="24"/>
        </w:rPr>
        <w:t>user will feel when they get to use the project. It will measure how much impression a software can make if it launches in the market. I have kept four different metrics under this category, and the description is listed below.</w:t>
      </w:r>
    </w:p>
    <w:p w14:paraId="3DC9A5E9" w14:textId="2C4F7AAA" w:rsidR="00B70469" w:rsidRPr="00965165" w:rsidRDefault="00B70469" w:rsidP="00A6598F">
      <w:pPr>
        <w:rPr>
          <w:sz w:val="24"/>
          <w:szCs w:val="24"/>
        </w:rPr>
      </w:pPr>
      <w:r w:rsidRPr="00965165">
        <w:rPr>
          <w:sz w:val="24"/>
          <w:szCs w:val="24"/>
        </w:rPr>
        <w:t xml:space="preserve">Acceptance: A degree by which the product is accepted in the market. </w:t>
      </w:r>
      <w:proofErr w:type="spellStart"/>
      <w:r w:rsidRPr="00965165">
        <w:rPr>
          <w:sz w:val="24"/>
          <w:szCs w:val="24"/>
        </w:rPr>
        <w:t>Eg</w:t>
      </w:r>
      <w:proofErr w:type="spellEnd"/>
      <w:r w:rsidRPr="00965165">
        <w:rPr>
          <w:sz w:val="24"/>
          <w:szCs w:val="24"/>
        </w:rPr>
        <w:t xml:space="preserve">: likes and dislike of users. It can also be </w:t>
      </w:r>
      <w:r w:rsidR="00FD6CEC" w:rsidRPr="00965165">
        <w:rPr>
          <w:sz w:val="24"/>
          <w:szCs w:val="24"/>
        </w:rPr>
        <w:t>an</w:t>
      </w:r>
      <w:r w:rsidRPr="00965165">
        <w:rPr>
          <w:sz w:val="24"/>
          <w:szCs w:val="24"/>
        </w:rPr>
        <w:t xml:space="preserve"> indication of how much product can grow.</w:t>
      </w:r>
    </w:p>
    <w:p w14:paraId="1E878F5F" w14:textId="2A3B6729" w:rsidR="00B70469" w:rsidRPr="00965165" w:rsidRDefault="00B70469" w:rsidP="00A6598F">
      <w:pPr>
        <w:rPr>
          <w:sz w:val="24"/>
          <w:szCs w:val="24"/>
        </w:rPr>
      </w:pPr>
      <w:r w:rsidRPr="00965165">
        <w:rPr>
          <w:sz w:val="24"/>
          <w:szCs w:val="24"/>
        </w:rPr>
        <w:t>Attractiveness: A degree by which it is attractive and unique to the users.</w:t>
      </w:r>
    </w:p>
    <w:p w14:paraId="7F8BFC40" w14:textId="19AA02D8" w:rsidR="00B70469" w:rsidRPr="00965165" w:rsidRDefault="00B70469" w:rsidP="00A6598F">
      <w:pPr>
        <w:rPr>
          <w:sz w:val="24"/>
          <w:szCs w:val="24"/>
        </w:rPr>
      </w:pPr>
      <w:r w:rsidRPr="00965165">
        <w:rPr>
          <w:sz w:val="24"/>
          <w:szCs w:val="24"/>
        </w:rPr>
        <w:t>Compatibility:  The</w:t>
      </w:r>
      <w:r w:rsidR="008F6283" w:rsidRPr="00965165">
        <w:rPr>
          <w:sz w:val="24"/>
          <w:szCs w:val="24"/>
        </w:rPr>
        <w:t xml:space="preserve"> ability by which the software can manage available resources in the most efficient way. </w:t>
      </w:r>
      <w:r w:rsidR="00FD6CEC" w:rsidRPr="00965165">
        <w:rPr>
          <w:sz w:val="24"/>
          <w:szCs w:val="24"/>
        </w:rPr>
        <w:t>The s</w:t>
      </w:r>
      <w:r w:rsidR="008F6283" w:rsidRPr="00965165">
        <w:rPr>
          <w:sz w:val="24"/>
          <w:szCs w:val="24"/>
        </w:rPr>
        <w:t xml:space="preserve">oftware shouldn’t take systems large processing power and memory space. </w:t>
      </w:r>
      <w:r w:rsidR="00B46ED0" w:rsidRPr="00965165">
        <w:rPr>
          <w:sz w:val="24"/>
          <w:szCs w:val="24"/>
        </w:rPr>
        <w:t xml:space="preserve">It can also go in functional quality in </w:t>
      </w:r>
      <w:r w:rsidR="00FD6CEC" w:rsidRPr="00965165">
        <w:rPr>
          <w:sz w:val="24"/>
          <w:szCs w:val="24"/>
        </w:rPr>
        <w:t xml:space="preserve">a </w:t>
      </w:r>
      <w:r w:rsidR="00B46ED0" w:rsidRPr="00965165">
        <w:rPr>
          <w:sz w:val="24"/>
          <w:szCs w:val="24"/>
        </w:rPr>
        <w:t xml:space="preserve">big project, but for </w:t>
      </w:r>
      <w:r w:rsidR="00FD6CEC" w:rsidRPr="00965165">
        <w:rPr>
          <w:sz w:val="24"/>
          <w:szCs w:val="24"/>
        </w:rPr>
        <w:t xml:space="preserve">a </w:t>
      </w:r>
      <w:r w:rsidR="00B46ED0" w:rsidRPr="00965165">
        <w:rPr>
          <w:sz w:val="24"/>
          <w:szCs w:val="24"/>
        </w:rPr>
        <w:t xml:space="preserve">small project like quality testing for </w:t>
      </w:r>
      <w:r w:rsidR="00FD6CEC" w:rsidRPr="00965165">
        <w:rPr>
          <w:sz w:val="24"/>
          <w:szCs w:val="24"/>
        </w:rPr>
        <w:t xml:space="preserve">the </w:t>
      </w:r>
      <w:r w:rsidR="00B46ED0" w:rsidRPr="00965165">
        <w:rPr>
          <w:sz w:val="24"/>
          <w:szCs w:val="24"/>
        </w:rPr>
        <w:t>app</w:t>
      </w:r>
      <w:r w:rsidR="00FD6CEC" w:rsidRPr="00965165">
        <w:rPr>
          <w:sz w:val="24"/>
          <w:szCs w:val="24"/>
        </w:rPr>
        <w:t>,</w:t>
      </w:r>
      <w:r w:rsidR="00B46ED0" w:rsidRPr="00965165">
        <w:rPr>
          <w:sz w:val="24"/>
          <w:szCs w:val="24"/>
        </w:rPr>
        <w:t xml:space="preserve"> it will be more towards impression.</w:t>
      </w:r>
    </w:p>
    <w:p w14:paraId="4BFD5522" w14:textId="50B7C7CD" w:rsidR="008F6283" w:rsidRPr="00965165" w:rsidRDefault="008F6283" w:rsidP="00A6598F">
      <w:pPr>
        <w:rPr>
          <w:sz w:val="24"/>
          <w:szCs w:val="24"/>
        </w:rPr>
      </w:pPr>
    </w:p>
    <w:p w14:paraId="3578E422" w14:textId="2A3BE2B9" w:rsidR="008F6283" w:rsidRPr="00965165" w:rsidRDefault="008F6283" w:rsidP="00A6598F">
      <w:pPr>
        <w:rPr>
          <w:sz w:val="24"/>
          <w:szCs w:val="24"/>
        </w:rPr>
      </w:pPr>
      <w:r w:rsidRPr="00965165">
        <w:rPr>
          <w:b/>
          <w:sz w:val="24"/>
          <w:szCs w:val="24"/>
        </w:rPr>
        <w:lastRenderedPageBreak/>
        <w:t xml:space="preserve">Functional Quality:  </w:t>
      </w:r>
      <w:r w:rsidRPr="00965165">
        <w:rPr>
          <w:sz w:val="24"/>
          <w:szCs w:val="24"/>
        </w:rPr>
        <w:t>This aspect explains the robustness of software and finds if the software is functiona</w:t>
      </w:r>
      <w:r w:rsidR="00FD6CEC" w:rsidRPr="00965165">
        <w:rPr>
          <w:sz w:val="24"/>
          <w:szCs w:val="24"/>
        </w:rPr>
        <w:t>l</w:t>
      </w:r>
      <w:r w:rsidRPr="00965165">
        <w:rPr>
          <w:sz w:val="24"/>
          <w:szCs w:val="24"/>
        </w:rPr>
        <w:t xml:space="preserve"> in a way it should. I have kept </w:t>
      </w:r>
      <w:r w:rsidR="00FD6CEC" w:rsidRPr="00965165">
        <w:rPr>
          <w:sz w:val="24"/>
          <w:szCs w:val="24"/>
        </w:rPr>
        <w:t xml:space="preserve">a </w:t>
      </w:r>
      <w:r w:rsidRPr="00965165">
        <w:rPr>
          <w:sz w:val="24"/>
          <w:szCs w:val="24"/>
        </w:rPr>
        <w:t>few metrics inside this aspect all of the</w:t>
      </w:r>
      <w:r w:rsidR="00FD6CEC" w:rsidRPr="00965165">
        <w:rPr>
          <w:sz w:val="24"/>
          <w:szCs w:val="24"/>
        </w:rPr>
        <w:t>m</w:t>
      </w:r>
      <w:r w:rsidRPr="00965165">
        <w:rPr>
          <w:sz w:val="24"/>
          <w:szCs w:val="24"/>
        </w:rPr>
        <w:t xml:space="preserve"> are listed and described below.  </w:t>
      </w:r>
    </w:p>
    <w:p w14:paraId="271BAA50" w14:textId="5675AD45" w:rsidR="008F6283" w:rsidRPr="00965165" w:rsidRDefault="008F6283" w:rsidP="00A6598F">
      <w:pPr>
        <w:rPr>
          <w:sz w:val="24"/>
          <w:szCs w:val="24"/>
        </w:rPr>
      </w:pPr>
      <w:r w:rsidRPr="00965165">
        <w:rPr>
          <w:sz w:val="24"/>
          <w:szCs w:val="24"/>
        </w:rPr>
        <w:t xml:space="preserve">Accuracy: </w:t>
      </w:r>
      <w:r w:rsidR="00B46ED0" w:rsidRPr="00965165">
        <w:rPr>
          <w:sz w:val="24"/>
          <w:szCs w:val="24"/>
        </w:rPr>
        <w:t xml:space="preserve">It describes the degree of accuracy a certain software can give under average conditions. A software providing inaccurate result will be limited to a good project which will not be able to compete in </w:t>
      </w:r>
      <w:r w:rsidR="00FD6CEC" w:rsidRPr="00965165">
        <w:rPr>
          <w:sz w:val="24"/>
          <w:szCs w:val="24"/>
        </w:rPr>
        <w:t xml:space="preserve">the </w:t>
      </w:r>
      <w:r w:rsidR="00B46ED0" w:rsidRPr="00965165">
        <w:rPr>
          <w:sz w:val="24"/>
          <w:szCs w:val="24"/>
        </w:rPr>
        <w:t>market for more than a moth based on circumstance and product type itself.</w:t>
      </w:r>
    </w:p>
    <w:p w14:paraId="3E0CE683" w14:textId="3073ED72" w:rsidR="008F6283" w:rsidRPr="00965165" w:rsidRDefault="008F6283" w:rsidP="00A6598F">
      <w:pPr>
        <w:rPr>
          <w:sz w:val="24"/>
          <w:szCs w:val="24"/>
        </w:rPr>
      </w:pPr>
      <w:r w:rsidRPr="00965165">
        <w:rPr>
          <w:sz w:val="24"/>
          <w:szCs w:val="24"/>
        </w:rPr>
        <w:t>Reliability:</w:t>
      </w:r>
      <w:r w:rsidR="00B46ED0" w:rsidRPr="00965165">
        <w:rPr>
          <w:sz w:val="24"/>
          <w:szCs w:val="24"/>
        </w:rPr>
        <w:t xml:space="preserve"> It is a level of trust that we put on some software. </w:t>
      </w:r>
      <w:r w:rsidR="00FD6CEC" w:rsidRPr="00965165">
        <w:rPr>
          <w:sz w:val="24"/>
          <w:szCs w:val="24"/>
        </w:rPr>
        <w:t>R</w:t>
      </w:r>
      <w:r w:rsidR="0016731E" w:rsidRPr="00965165">
        <w:rPr>
          <w:sz w:val="24"/>
          <w:szCs w:val="24"/>
        </w:rPr>
        <w:t xml:space="preserve">eliability increases when a system can perform according to the expectation in </w:t>
      </w:r>
      <w:r w:rsidR="00FD6CEC" w:rsidRPr="00965165">
        <w:rPr>
          <w:sz w:val="24"/>
          <w:szCs w:val="24"/>
        </w:rPr>
        <w:t xml:space="preserve">a </w:t>
      </w:r>
      <w:r w:rsidR="0016731E" w:rsidRPr="00965165">
        <w:rPr>
          <w:sz w:val="24"/>
          <w:szCs w:val="24"/>
        </w:rPr>
        <w:t>certain condition.</w:t>
      </w:r>
    </w:p>
    <w:p w14:paraId="4EBECFDE" w14:textId="56BCC1D5" w:rsidR="008F6283" w:rsidRPr="00965165" w:rsidRDefault="008F6283" w:rsidP="00A6598F">
      <w:pPr>
        <w:rPr>
          <w:sz w:val="24"/>
          <w:szCs w:val="24"/>
        </w:rPr>
      </w:pPr>
      <w:r w:rsidRPr="00965165">
        <w:rPr>
          <w:sz w:val="24"/>
          <w:szCs w:val="24"/>
        </w:rPr>
        <w:t>Robustness:</w:t>
      </w:r>
      <w:r w:rsidR="0016731E" w:rsidRPr="00965165">
        <w:rPr>
          <w:sz w:val="24"/>
          <w:szCs w:val="24"/>
        </w:rPr>
        <w:t xml:space="preserve"> The degree by which the system can execute </w:t>
      </w:r>
      <w:r w:rsidR="00FD6CEC" w:rsidRPr="00965165">
        <w:rPr>
          <w:sz w:val="24"/>
          <w:szCs w:val="24"/>
        </w:rPr>
        <w:t xml:space="preserve">an </w:t>
      </w:r>
      <w:r w:rsidR="0016731E" w:rsidRPr="00965165">
        <w:rPr>
          <w:sz w:val="24"/>
          <w:szCs w:val="24"/>
        </w:rPr>
        <w:t xml:space="preserve">operation without any problem under normal condition. It is related to reliability in a way that it helps in increasing trust towards </w:t>
      </w:r>
      <w:r w:rsidR="00FD6CEC" w:rsidRPr="00965165">
        <w:rPr>
          <w:sz w:val="24"/>
          <w:szCs w:val="24"/>
        </w:rPr>
        <w:t xml:space="preserve">the </w:t>
      </w:r>
      <w:r w:rsidR="0016731E" w:rsidRPr="00965165">
        <w:rPr>
          <w:sz w:val="24"/>
          <w:szCs w:val="24"/>
        </w:rPr>
        <w:t>system.</w:t>
      </w:r>
    </w:p>
    <w:p w14:paraId="0512FE89" w14:textId="13C21458" w:rsidR="008F6283" w:rsidRPr="00965165" w:rsidRDefault="008F6283" w:rsidP="00A6598F">
      <w:pPr>
        <w:rPr>
          <w:sz w:val="24"/>
          <w:szCs w:val="24"/>
        </w:rPr>
      </w:pPr>
      <w:r w:rsidRPr="00965165">
        <w:rPr>
          <w:sz w:val="24"/>
          <w:szCs w:val="24"/>
        </w:rPr>
        <w:t>Efficiency:</w:t>
      </w:r>
      <w:r w:rsidR="0016731E" w:rsidRPr="00965165">
        <w:rPr>
          <w:sz w:val="24"/>
          <w:szCs w:val="24"/>
        </w:rPr>
        <w:t xml:space="preserve"> The degree by which system can function smoothly respect to the amount of resources and time used. </w:t>
      </w:r>
    </w:p>
    <w:p w14:paraId="5561FA86" w14:textId="77777777" w:rsidR="001D1652" w:rsidRPr="00965165" w:rsidRDefault="001D1652" w:rsidP="00A6598F">
      <w:pPr>
        <w:rPr>
          <w:sz w:val="24"/>
          <w:szCs w:val="24"/>
        </w:rPr>
      </w:pPr>
    </w:p>
    <w:p w14:paraId="61B355AC" w14:textId="78FAB8BC" w:rsidR="001D1652" w:rsidRPr="00965165" w:rsidRDefault="0016731E" w:rsidP="00A6598F">
      <w:pPr>
        <w:rPr>
          <w:sz w:val="24"/>
          <w:szCs w:val="24"/>
        </w:rPr>
      </w:pPr>
      <w:r w:rsidRPr="00965165">
        <w:rPr>
          <w:b/>
          <w:sz w:val="24"/>
          <w:szCs w:val="24"/>
        </w:rPr>
        <w:t xml:space="preserve">Code Quality: </w:t>
      </w:r>
      <w:r w:rsidRPr="00965165">
        <w:rPr>
          <w:sz w:val="24"/>
          <w:szCs w:val="24"/>
        </w:rPr>
        <w:t xml:space="preserve"> It basically checks the quality of code that we put on to build a system. It is very hard to check this aspect in comparison to other aspects. I have listed four different metrics for this aspect of software quality inspection.</w:t>
      </w:r>
    </w:p>
    <w:p w14:paraId="458E08FF" w14:textId="2264EEE2" w:rsidR="0016731E" w:rsidRPr="00965165" w:rsidRDefault="0016731E" w:rsidP="00A6598F">
      <w:pPr>
        <w:rPr>
          <w:sz w:val="24"/>
          <w:szCs w:val="24"/>
        </w:rPr>
      </w:pPr>
      <w:r w:rsidRPr="00965165">
        <w:rPr>
          <w:sz w:val="24"/>
          <w:szCs w:val="24"/>
        </w:rPr>
        <w:t xml:space="preserve">Testability: </w:t>
      </w:r>
      <w:r w:rsidR="00D43C98" w:rsidRPr="00965165">
        <w:rPr>
          <w:sz w:val="24"/>
          <w:szCs w:val="24"/>
        </w:rPr>
        <w:t>The degree by which each part of the code can be tested. The degree of testability highly depends on the organization and understandability of code.</w:t>
      </w:r>
    </w:p>
    <w:p w14:paraId="304E3AA2" w14:textId="7FB2DA31" w:rsidR="00D43C98" w:rsidRPr="00965165" w:rsidRDefault="00D43C98" w:rsidP="00A6598F">
      <w:pPr>
        <w:rPr>
          <w:sz w:val="24"/>
          <w:szCs w:val="24"/>
        </w:rPr>
      </w:pPr>
      <w:r w:rsidRPr="00965165">
        <w:rPr>
          <w:sz w:val="24"/>
          <w:szCs w:val="24"/>
        </w:rPr>
        <w:t xml:space="preserve">Modifiability: The degree by which the code of a system is modifiable. It also covers the metric maintainability and understandability. </w:t>
      </w:r>
    </w:p>
    <w:p w14:paraId="0B697A1F" w14:textId="7E516A5C" w:rsidR="00D43C98" w:rsidRPr="00965165" w:rsidRDefault="00D43C98" w:rsidP="00A6598F">
      <w:pPr>
        <w:rPr>
          <w:sz w:val="24"/>
          <w:szCs w:val="24"/>
        </w:rPr>
      </w:pPr>
      <w:r w:rsidRPr="00965165">
        <w:rPr>
          <w:sz w:val="24"/>
          <w:szCs w:val="24"/>
        </w:rPr>
        <w:t>Understandability: It is a degree by which different developer can understand the code written by someone else. It has a lot to do with code organization. A higher degree of organization means higher degree of reusability, modifiability</w:t>
      </w:r>
      <w:r w:rsidR="00FD6CEC" w:rsidRPr="00965165">
        <w:rPr>
          <w:sz w:val="24"/>
          <w:szCs w:val="24"/>
        </w:rPr>
        <w:t>,</w:t>
      </w:r>
      <w:r w:rsidRPr="00965165">
        <w:rPr>
          <w:sz w:val="24"/>
          <w:szCs w:val="24"/>
        </w:rPr>
        <w:t xml:space="preserve"> and testability.</w:t>
      </w:r>
    </w:p>
    <w:p w14:paraId="142A4613" w14:textId="146A58F7" w:rsidR="00D43C98" w:rsidRPr="00965165" w:rsidRDefault="00D43C98" w:rsidP="00A6598F">
      <w:pPr>
        <w:rPr>
          <w:sz w:val="24"/>
          <w:szCs w:val="24"/>
        </w:rPr>
      </w:pPr>
      <w:r w:rsidRPr="00965165">
        <w:rPr>
          <w:sz w:val="24"/>
          <w:szCs w:val="24"/>
        </w:rPr>
        <w:t xml:space="preserve">Efficiency: This metric is under code quality and functionality because </w:t>
      </w:r>
      <w:r w:rsidR="00FD6CEC" w:rsidRPr="00965165">
        <w:rPr>
          <w:sz w:val="24"/>
          <w:szCs w:val="24"/>
        </w:rPr>
        <w:t xml:space="preserve">the </w:t>
      </w:r>
      <w:r w:rsidRPr="00965165">
        <w:rPr>
          <w:sz w:val="24"/>
          <w:szCs w:val="24"/>
        </w:rPr>
        <w:t>code has a lot to do with efficiency and it affects the overall function of the system. And this metric is so important that is worth mentioning in both aspects of quality test.</w:t>
      </w:r>
    </w:p>
    <w:p w14:paraId="71EDC17D" w14:textId="186AE4AF" w:rsidR="00D43C98" w:rsidRPr="00965165" w:rsidRDefault="00D43C98" w:rsidP="00A6598F">
      <w:pPr>
        <w:rPr>
          <w:sz w:val="24"/>
          <w:szCs w:val="24"/>
        </w:rPr>
      </w:pPr>
      <w:r w:rsidRPr="00965165">
        <w:rPr>
          <w:b/>
          <w:sz w:val="24"/>
          <w:szCs w:val="24"/>
        </w:rPr>
        <w:t xml:space="preserve">Process quality: </w:t>
      </w:r>
      <w:r w:rsidR="00447E5E" w:rsidRPr="00965165">
        <w:rPr>
          <w:sz w:val="24"/>
          <w:szCs w:val="24"/>
        </w:rPr>
        <w:t xml:space="preserve">This aspect covers the overall process of software development. The quality of software development affects the quality of software we get, and time and resources used by developers. Below are the few metrics that I have listed under it. </w:t>
      </w:r>
      <w:r w:rsidR="006A237E" w:rsidRPr="00965165">
        <w:rPr>
          <w:sz w:val="24"/>
          <w:szCs w:val="24"/>
        </w:rPr>
        <w:t>(David Chappell)</w:t>
      </w:r>
    </w:p>
    <w:p w14:paraId="07833A77" w14:textId="2E9A4959" w:rsidR="00447E5E" w:rsidRPr="00965165" w:rsidRDefault="00447E5E" w:rsidP="00A6598F">
      <w:pPr>
        <w:rPr>
          <w:sz w:val="24"/>
          <w:szCs w:val="24"/>
        </w:rPr>
      </w:pPr>
      <w:r w:rsidRPr="00965165">
        <w:rPr>
          <w:sz w:val="24"/>
          <w:szCs w:val="24"/>
        </w:rPr>
        <w:t>Deliverability: It defines the way if the sub-project is completed on time so the main project can be completed in desire</w:t>
      </w:r>
      <w:r w:rsidR="00FD6CEC" w:rsidRPr="00965165">
        <w:rPr>
          <w:sz w:val="24"/>
          <w:szCs w:val="24"/>
        </w:rPr>
        <w:t>d</w:t>
      </w:r>
      <w:r w:rsidRPr="00965165">
        <w:rPr>
          <w:sz w:val="24"/>
          <w:szCs w:val="24"/>
        </w:rPr>
        <w:t xml:space="preserve"> time. It is more like a </w:t>
      </w:r>
      <w:r w:rsidR="00FD6CEC" w:rsidRPr="00965165">
        <w:rPr>
          <w:sz w:val="24"/>
          <w:szCs w:val="24"/>
        </w:rPr>
        <w:t>Boolean (</w:t>
      </w:r>
      <w:r w:rsidRPr="00965165">
        <w:rPr>
          <w:sz w:val="24"/>
          <w:szCs w:val="24"/>
        </w:rPr>
        <w:t xml:space="preserve">Yes/No) then coming up with the way to deliver </w:t>
      </w:r>
      <w:r w:rsidR="00FD6CEC" w:rsidRPr="00965165">
        <w:rPr>
          <w:sz w:val="24"/>
          <w:szCs w:val="24"/>
        </w:rPr>
        <w:t xml:space="preserve">the </w:t>
      </w:r>
      <w:r w:rsidRPr="00965165">
        <w:rPr>
          <w:sz w:val="24"/>
          <w:szCs w:val="24"/>
        </w:rPr>
        <w:t>project on time.</w:t>
      </w:r>
    </w:p>
    <w:p w14:paraId="7269FAFA" w14:textId="37C8D4D9" w:rsidR="00A239BD" w:rsidRPr="00965165" w:rsidRDefault="00447E5E" w:rsidP="00A6598F">
      <w:pPr>
        <w:rPr>
          <w:sz w:val="24"/>
          <w:szCs w:val="24"/>
        </w:rPr>
      </w:pPr>
      <w:r w:rsidRPr="00965165">
        <w:rPr>
          <w:sz w:val="24"/>
          <w:szCs w:val="24"/>
        </w:rPr>
        <w:lastRenderedPageBreak/>
        <w:t xml:space="preserve">Budgeting: It is also like Yes/No question. We are trying to check quality rather than making changes in </w:t>
      </w:r>
      <w:r w:rsidR="00FD6CEC" w:rsidRPr="00965165">
        <w:rPr>
          <w:sz w:val="24"/>
          <w:szCs w:val="24"/>
        </w:rPr>
        <w:t xml:space="preserve">the </w:t>
      </w:r>
      <w:r w:rsidRPr="00965165">
        <w:rPr>
          <w:sz w:val="24"/>
          <w:szCs w:val="24"/>
        </w:rPr>
        <w:t xml:space="preserve">development process. It answers if the project is deliverable in </w:t>
      </w:r>
      <w:r w:rsidR="00FD6CEC" w:rsidRPr="00965165">
        <w:rPr>
          <w:sz w:val="24"/>
          <w:szCs w:val="24"/>
        </w:rPr>
        <w:t xml:space="preserve">the </w:t>
      </w:r>
      <w:r w:rsidR="00A239BD" w:rsidRPr="00965165">
        <w:rPr>
          <w:sz w:val="24"/>
          <w:szCs w:val="24"/>
        </w:rPr>
        <w:t>allocated budget.</w:t>
      </w:r>
    </w:p>
    <w:p w14:paraId="11C971B1" w14:textId="558BE3B5" w:rsidR="00A239BD" w:rsidRPr="00965165" w:rsidRDefault="00A239BD" w:rsidP="00A6598F">
      <w:pPr>
        <w:rPr>
          <w:sz w:val="24"/>
          <w:szCs w:val="24"/>
        </w:rPr>
      </w:pPr>
      <w:r w:rsidRPr="00965165">
        <w:rPr>
          <w:sz w:val="24"/>
          <w:szCs w:val="24"/>
        </w:rPr>
        <w:t xml:space="preserve">Time management and group meeting: Since this model is for small group project, we need to make sure if the time has been allocated enough for group meeting as well as for development. </w:t>
      </w:r>
    </w:p>
    <w:p w14:paraId="668D3AD2" w14:textId="6291E34A" w:rsidR="00447E5E" w:rsidRPr="00965165" w:rsidRDefault="00447E5E" w:rsidP="00A6598F">
      <w:pPr>
        <w:rPr>
          <w:sz w:val="24"/>
          <w:szCs w:val="24"/>
        </w:rPr>
      </w:pPr>
      <w:r w:rsidRPr="00965165">
        <w:rPr>
          <w:sz w:val="24"/>
          <w:szCs w:val="24"/>
        </w:rPr>
        <w:t xml:space="preserve"> </w:t>
      </w:r>
    </w:p>
    <w:p w14:paraId="1EEF01F0" w14:textId="3A03D730" w:rsidR="00447E5E" w:rsidRPr="00965165" w:rsidRDefault="00733364" w:rsidP="00A6598F">
      <w:pPr>
        <w:rPr>
          <w:b/>
          <w:sz w:val="24"/>
          <w:szCs w:val="24"/>
        </w:rPr>
      </w:pPr>
      <w:r w:rsidRPr="00965165">
        <w:rPr>
          <w:b/>
          <w:sz w:val="24"/>
          <w:szCs w:val="24"/>
        </w:rPr>
        <w:t xml:space="preserve">Rationale: </w:t>
      </w:r>
    </w:p>
    <w:p w14:paraId="406317E4" w14:textId="494132E0" w:rsidR="00733364" w:rsidRPr="00965165" w:rsidRDefault="00733364" w:rsidP="00A6598F">
      <w:pPr>
        <w:rPr>
          <w:sz w:val="24"/>
          <w:szCs w:val="24"/>
        </w:rPr>
      </w:pPr>
      <w:r w:rsidRPr="00965165">
        <w:rPr>
          <w:b/>
          <w:sz w:val="24"/>
          <w:szCs w:val="24"/>
        </w:rPr>
        <w:tab/>
      </w:r>
      <w:r w:rsidRPr="00965165">
        <w:rPr>
          <w:sz w:val="24"/>
          <w:szCs w:val="24"/>
        </w:rPr>
        <w:t>For most of the metrics, I have mentioned above that why I chose specifically those. But in general, I choose all those metrics closely related to my aspect of software quality testing. Sometime</w:t>
      </w:r>
      <w:r w:rsidR="00FD6CEC" w:rsidRPr="00965165">
        <w:rPr>
          <w:sz w:val="24"/>
          <w:szCs w:val="24"/>
        </w:rPr>
        <w:t>s</w:t>
      </w:r>
      <w:r w:rsidRPr="00965165">
        <w:rPr>
          <w:sz w:val="24"/>
          <w:szCs w:val="24"/>
        </w:rPr>
        <w:t xml:space="preserve">, like one in the code quality aspect, I chose the most relevant one which can cover other metrics too.  </w:t>
      </w:r>
    </w:p>
    <w:p w14:paraId="52952DE6" w14:textId="6549A47F" w:rsidR="00733364" w:rsidRPr="00965165" w:rsidRDefault="00733364" w:rsidP="00A6598F">
      <w:pPr>
        <w:rPr>
          <w:sz w:val="24"/>
          <w:szCs w:val="24"/>
        </w:rPr>
      </w:pPr>
      <w:r w:rsidRPr="00965165">
        <w:rPr>
          <w:sz w:val="24"/>
          <w:szCs w:val="24"/>
        </w:rPr>
        <w:tab/>
      </w:r>
      <w:r w:rsidRPr="00965165">
        <w:rPr>
          <w:sz w:val="24"/>
          <w:szCs w:val="24"/>
        </w:rPr>
        <w:tab/>
        <w:t xml:space="preserve">My model is based on almost all model that I have read, because while designing this model I never thought </w:t>
      </w:r>
      <w:r w:rsidR="00FD6CEC" w:rsidRPr="00965165">
        <w:rPr>
          <w:sz w:val="24"/>
          <w:szCs w:val="24"/>
        </w:rPr>
        <w:t>“</w:t>
      </w:r>
      <w:r w:rsidRPr="00965165">
        <w:rPr>
          <w:sz w:val="24"/>
          <w:szCs w:val="24"/>
        </w:rPr>
        <w:t>I liked this from this model</w:t>
      </w:r>
      <w:r w:rsidR="00FD6CEC" w:rsidRPr="00965165">
        <w:rPr>
          <w:sz w:val="24"/>
          <w:szCs w:val="24"/>
        </w:rPr>
        <w:t xml:space="preserve">, I will keep these characteristics. I don’t like this, so I will not keep these things.” These things were happening in my subconscious mind, and I can say my design is influenced a lot by Boehm Model and ISO 9126 Model. I was trying to group my metrics so every related metrics can be checked together which can save a lot of time. Also, it helps to make your testing model clear and understandable. </w:t>
      </w:r>
    </w:p>
    <w:p w14:paraId="10F4D79D" w14:textId="76E9B1C0" w:rsidR="00FD6CEC" w:rsidRPr="00965165" w:rsidRDefault="00FD6CEC" w:rsidP="00A6598F">
      <w:pPr>
        <w:rPr>
          <w:sz w:val="24"/>
          <w:szCs w:val="24"/>
        </w:rPr>
      </w:pPr>
      <w:r w:rsidRPr="00965165">
        <w:rPr>
          <w:sz w:val="24"/>
          <w:szCs w:val="24"/>
        </w:rPr>
        <w:t>My model is the one design and it can compete with other models that are in the market for small-sized software. My model defines all the metrics useful to check the quality of application-based software. It is very clear and easy to follow. It saves a lot of your time in testing because one can assign a group of people or a person to do quality check in one aspect. Getting specialized in one aspect helps not only saving time but also money.</w:t>
      </w:r>
    </w:p>
    <w:p w14:paraId="3AAD0906" w14:textId="1B400851" w:rsidR="00733364" w:rsidRPr="00965165" w:rsidRDefault="00733364" w:rsidP="00A6598F">
      <w:pPr>
        <w:rPr>
          <w:sz w:val="24"/>
          <w:szCs w:val="24"/>
        </w:rPr>
      </w:pPr>
    </w:p>
    <w:p w14:paraId="028BDCCD" w14:textId="77777777" w:rsidR="00733364" w:rsidRPr="00965165" w:rsidRDefault="00733364" w:rsidP="00A6598F">
      <w:pPr>
        <w:rPr>
          <w:sz w:val="24"/>
          <w:szCs w:val="24"/>
        </w:rPr>
      </w:pPr>
    </w:p>
    <w:p w14:paraId="1FB20C66" w14:textId="77777777" w:rsidR="00447E5E" w:rsidRPr="00965165" w:rsidRDefault="00447E5E" w:rsidP="00A6598F">
      <w:pPr>
        <w:rPr>
          <w:sz w:val="24"/>
          <w:szCs w:val="24"/>
        </w:rPr>
      </w:pPr>
    </w:p>
    <w:p w14:paraId="3AE5F986" w14:textId="57D3BDE7" w:rsidR="001D1652" w:rsidRPr="00965165" w:rsidRDefault="001D1652" w:rsidP="00A6598F">
      <w:pPr>
        <w:rPr>
          <w:sz w:val="24"/>
          <w:szCs w:val="24"/>
        </w:rPr>
      </w:pPr>
    </w:p>
    <w:p w14:paraId="712926D3" w14:textId="52C359AC" w:rsidR="006A237E" w:rsidRPr="00965165" w:rsidRDefault="006A237E" w:rsidP="00A6598F">
      <w:pPr>
        <w:rPr>
          <w:sz w:val="24"/>
          <w:szCs w:val="24"/>
        </w:rPr>
      </w:pPr>
    </w:p>
    <w:p w14:paraId="2B54006A" w14:textId="50A0AFAF" w:rsidR="006A237E" w:rsidRPr="00965165" w:rsidRDefault="006A237E" w:rsidP="00A6598F">
      <w:pPr>
        <w:rPr>
          <w:sz w:val="24"/>
          <w:szCs w:val="24"/>
        </w:rPr>
      </w:pPr>
    </w:p>
    <w:p w14:paraId="3F80A9DC" w14:textId="46013C3B" w:rsidR="006A237E" w:rsidRPr="00965165" w:rsidRDefault="006A237E" w:rsidP="00A6598F">
      <w:pPr>
        <w:rPr>
          <w:sz w:val="24"/>
          <w:szCs w:val="24"/>
        </w:rPr>
      </w:pPr>
    </w:p>
    <w:p w14:paraId="38707F12" w14:textId="4EC7B4FF" w:rsidR="006A237E" w:rsidRPr="00965165" w:rsidRDefault="006A237E" w:rsidP="00A6598F">
      <w:pPr>
        <w:rPr>
          <w:sz w:val="24"/>
          <w:szCs w:val="24"/>
        </w:rPr>
      </w:pPr>
    </w:p>
    <w:p w14:paraId="5E778436" w14:textId="2A17E2D6" w:rsidR="006A237E" w:rsidRPr="00965165" w:rsidRDefault="006A237E" w:rsidP="00A6598F">
      <w:pPr>
        <w:rPr>
          <w:sz w:val="24"/>
          <w:szCs w:val="24"/>
        </w:rPr>
      </w:pPr>
    </w:p>
    <w:p w14:paraId="7165EFB3" w14:textId="6EA99C90" w:rsidR="006A237E" w:rsidRPr="00965165" w:rsidRDefault="006A237E" w:rsidP="00A6598F">
      <w:pPr>
        <w:rPr>
          <w:sz w:val="24"/>
          <w:szCs w:val="24"/>
        </w:rPr>
      </w:pPr>
    </w:p>
    <w:p w14:paraId="7BE827EF" w14:textId="54A3D4A5" w:rsidR="006A237E" w:rsidRPr="00965165" w:rsidRDefault="006A237E" w:rsidP="00A6598F">
      <w:pPr>
        <w:rPr>
          <w:sz w:val="24"/>
          <w:szCs w:val="24"/>
        </w:rPr>
      </w:pPr>
      <w:r w:rsidRPr="00965165">
        <w:rPr>
          <w:sz w:val="24"/>
          <w:szCs w:val="24"/>
        </w:rPr>
        <w:lastRenderedPageBreak/>
        <w:t>Cited:</w:t>
      </w:r>
    </w:p>
    <w:p w14:paraId="2C21B30E" w14:textId="1A83404F" w:rsidR="006A237E" w:rsidRPr="00965165" w:rsidRDefault="006A237E" w:rsidP="00A6598F">
      <w:pPr>
        <w:rPr>
          <w:sz w:val="24"/>
          <w:szCs w:val="24"/>
        </w:rPr>
      </w:pPr>
      <w:r w:rsidRPr="00965165">
        <w:rPr>
          <w:sz w:val="24"/>
          <w:szCs w:val="24"/>
        </w:rPr>
        <w:t>[1</w:t>
      </w:r>
      <w:proofErr w:type="gramStart"/>
      <w:r w:rsidRPr="00965165">
        <w:rPr>
          <w:sz w:val="24"/>
          <w:szCs w:val="24"/>
        </w:rPr>
        <w:t>].</w:t>
      </w:r>
      <w:r w:rsidRPr="00965165">
        <w:rPr>
          <w:sz w:val="24"/>
          <w:szCs w:val="24"/>
        </w:rPr>
        <w:t>https://www.tutorialspoint.com/software_quality_management/software_quality_management_discussion.htm</w:t>
      </w:r>
      <w:r w:rsidR="00B12805" w:rsidRPr="00965165">
        <w:rPr>
          <w:sz w:val="24"/>
          <w:szCs w:val="24"/>
        </w:rPr>
        <w:t>l</w:t>
      </w:r>
      <w:proofErr w:type="gramEnd"/>
    </w:p>
    <w:p w14:paraId="258E06B3" w14:textId="0D015C33" w:rsidR="006A237E" w:rsidRPr="00965165" w:rsidRDefault="00B12805" w:rsidP="00A6598F">
      <w:pPr>
        <w:rPr>
          <w:color w:val="333333"/>
          <w:sz w:val="24"/>
          <w:szCs w:val="24"/>
          <w:shd w:val="clear" w:color="auto" w:fill="FFFFFF"/>
        </w:rPr>
      </w:pPr>
      <w:r w:rsidRPr="00965165">
        <w:rPr>
          <w:sz w:val="24"/>
          <w:szCs w:val="24"/>
        </w:rPr>
        <w:t xml:space="preserve">[2]. </w:t>
      </w:r>
      <w:r w:rsidRPr="00965165">
        <w:rPr>
          <w:color w:val="333333"/>
          <w:sz w:val="24"/>
          <w:szCs w:val="24"/>
          <w:shd w:val="clear" w:color="auto" w:fill="FFFFFF"/>
        </w:rPr>
        <w:t>J. Kaur, “Software Quality Model and Standard.”</w:t>
      </w:r>
    </w:p>
    <w:p w14:paraId="083ACF3F" w14:textId="6D87AC93" w:rsidR="00965165" w:rsidRPr="00965165" w:rsidRDefault="00965165" w:rsidP="00A6598F">
      <w:pPr>
        <w:rPr>
          <w:color w:val="333333"/>
          <w:sz w:val="24"/>
          <w:szCs w:val="24"/>
          <w:shd w:val="clear" w:color="auto" w:fill="FFFFFF"/>
        </w:rPr>
      </w:pPr>
      <w:r w:rsidRPr="00965165">
        <w:rPr>
          <w:color w:val="333333"/>
          <w:sz w:val="24"/>
          <w:szCs w:val="24"/>
          <w:shd w:val="clear" w:color="auto" w:fill="FFFFFF"/>
        </w:rPr>
        <w:t>[3</w:t>
      </w:r>
      <w:r w:rsidRPr="00965165">
        <w:rPr>
          <w:rFonts w:cstheme="minorHAnsi"/>
          <w:color w:val="333333"/>
          <w:sz w:val="24"/>
          <w:szCs w:val="24"/>
          <w:shd w:val="clear" w:color="auto" w:fill="FFFFFF"/>
        </w:rPr>
        <w:t xml:space="preserve">]. </w:t>
      </w:r>
      <w:r>
        <w:rPr>
          <w:rFonts w:cstheme="minorHAnsi"/>
          <w:color w:val="333333"/>
          <w:sz w:val="24"/>
          <w:szCs w:val="24"/>
          <w:shd w:val="clear" w:color="auto" w:fill="FFFFFF"/>
        </w:rPr>
        <w:t xml:space="preserve"> </w:t>
      </w:r>
      <w:r w:rsidRPr="00965165">
        <w:rPr>
          <w:rFonts w:cstheme="minorHAnsi"/>
          <w:color w:val="333333"/>
          <w:sz w:val="24"/>
          <w:szCs w:val="24"/>
          <w:shd w:val="clear" w:color="auto" w:fill="FFFFFF"/>
        </w:rPr>
        <w:t>J. Miguel et al., "A review of software quality models for the evaluation of software products," International Journal of Software Engineering &amp; Applications, vol. 5, no. 6, pp. 31-54, Nov. 2014, [Online] Available: http://airccse.org/journal/ijsea/papers/5614ijsea03.pdf</w:t>
      </w:r>
      <w:bookmarkStart w:id="0" w:name="_GoBack"/>
      <w:bookmarkEnd w:id="0"/>
    </w:p>
    <w:p w14:paraId="04F391EB" w14:textId="77817374" w:rsidR="00B12805" w:rsidRPr="00965165" w:rsidRDefault="00B12805" w:rsidP="00A6598F">
      <w:pPr>
        <w:rPr>
          <w:color w:val="333333"/>
          <w:sz w:val="24"/>
          <w:szCs w:val="24"/>
          <w:shd w:val="clear" w:color="auto" w:fill="FFFFFF"/>
        </w:rPr>
      </w:pPr>
      <w:r w:rsidRPr="00965165">
        <w:rPr>
          <w:color w:val="333333"/>
          <w:sz w:val="24"/>
          <w:szCs w:val="24"/>
          <w:shd w:val="clear" w:color="auto" w:fill="FFFFFF"/>
        </w:rPr>
        <w:t>[</w:t>
      </w:r>
      <w:r w:rsidR="00965165" w:rsidRPr="00965165">
        <w:rPr>
          <w:color w:val="333333"/>
          <w:sz w:val="24"/>
          <w:szCs w:val="24"/>
          <w:shd w:val="clear" w:color="auto" w:fill="FFFFFF"/>
        </w:rPr>
        <w:t>4</w:t>
      </w:r>
      <w:r w:rsidRPr="00965165">
        <w:rPr>
          <w:color w:val="333333"/>
          <w:sz w:val="24"/>
          <w:szCs w:val="24"/>
          <w:shd w:val="clear" w:color="auto" w:fill="FFFFFF"/>
        </w:rPr>
        <w:t xml:space="preserve">]. </w:t>
      </w:r>
      <w:hyperlink r:id="rId5" w:history="1">
        <w:r w:rsidRPr="00965165">
          <w:rPr>
            <w:rStyle w:val="Hyperlink"/>
            <w:sz w:val="24"/>
            <w:szCs w:val="24"/>
            <w:shd w:val="clear" w:color="auto" w:fill="FFFFFF"/>
          </w:rPr>
          <w:t>http://www.arisa.se/compendium/node6.html</w:t>
        </w:r>
      </w:hyperlink>
    </w:p>
    <w:p w14:paraId="1C210FFC" w14:textId="2BBB40D3" w:rsidR="00B12805" w:rsidRPr="00965165" w:rsidRDefault="00B12805" w:rsidP="00A6598F">
      <w:pPr>
        <w:rPr>
          <w:color w:val="333333"/>
          <w:sz w:val="24"/>
          <w:szCs w:val="24"/>
          <w:shd w:val="clear" w:color="auto" w:fill="FFFFFF"/>
        </w:rPr>
      </w:pPr>
      <w:r w:rsidRPr="00965165">
        <w:rPr>
          <w:sz w:val="24"/>
          <w:szCs w:val="24"/>
        </w:rPr>
        <w:t>[</w:t>
      </w:r>
      <w:r w:rsidR="00965165" w:rsidRPr="00965165">
        <w:rPr>
          <w:sz w:val="24"/>
          <w:szCs w:val="24"/>
        </w:rPr>
        <w:t>5</w:t>
      </w:r>
      <w:r w:rsidRPr="00965165">
        <w:rPr>
          <w:sz w:val="24"/>
          <w:szCs w:val="24"/>
        </w:rPr>
        <w:t xml:space="preserve">]. </w:t>
      </w:r>
      <w:r w:rsidRPr="00965165">
        <w:rPr>
          <w:color w:val="333333"/>
          <w:sz w:val="24"/>
          <w:szCs w:val="24"/>
          <w:shd w:val="clear" w:color="auto" w:fill="FFFFFF"/>
        </w:rPr>
        <w:t>D. Chappell, “THE THREE ASPECTS OF SOFTWARE QUALITY: FUNCTIONAL, STRUCTURAL, AND PROCESS.”</w:t>
      </w:r>
    </w:p>
    <w:p w14:paraId="5E5DBD59" w14:textId="637FE371" w:rsidR="00B12805" w:rsidRPr="00965165" w:rsidRDefault="00B12805" w:rsidP="00A6598F">
      <w:pPr>
        <w:rPr>
          <w:color w:val="333333"/>
          <w:sz w:val="24"/>
          <w:szCs w:val="24"/>
          <w:shd w:val="clear" w:color="auto" w:fill="FFFFFF"/>
        </w:rPr>
      </w:pPr>
      <w:r w:rsidRPr="00965165">
        <w:rPr>
          <w:color w:val="333333"/>
          <w:sz w:val="24"/>
          <w:szCs w:val="24"/>
          <w:shd w:val="clear" w:color="auto" w:fill="FFFFFF"/>
        </w:rPr>
        <w:t>[</w:t>
      </w:r>
      <w:r w:rsidR="00965165" w:rsidRPr="00965165">
        <w:rPr>
          <w:color w:val="333333"/>
          <w:sz w:val="24"/>
          <w:szCs w:val="24"/>
          <w:shd w:val="clear" w:color="auto" w:fill="FFFFFF"/>
        </w:rPr>
        <w:t>6</w:t>
      </w:r>
      <w:r w:rsidRPr="00965165">
        <w:rPr>
          <w:color w:val="333333"/>
          <w:sz w:val="24"/>
          <w:szCs w:val="24"/>
          <w:shd w:val="clear" w:color="auto" w:fill="FFFFFF"/>
        </w:rPr>
        <w:t xml:space="preserve">]. </w:t>
      </w:r>
      <w:r w:rsidRPr="00965165">
        <w:rPr>
          <w:color w:val="333333"/>
          <w:sz w:val="24"/>
          <w:szCs w:val="24"/>
          <w:shd w:val="clear" w:color="auto" w:fill="FFFFFF"/>
        </w:rPr>
        <w:t>D. Chappell, “THE THREE ASPECTS OF SOFTWARE QUALITY: FUNCTIONAL, STRUCTURAL, AND PROCESS.”</w:t>
      </w:r>
    </w:p>
    <w:p w14:paraId="44E43AA9" w14:textId="4A939E43" w:rsidR="00B12805" w:rsidRPr="00965165" w:rsidRDefault="00965165" w:rsidP="00A6598F">
      <w:pPr>
        <w:rPr>
          <w:sz w:val="24"/>
          <w:szCs w:val="24"/>
        </w:rPr>
      </w:pPr>
      <w:r w:rsidRPr="00965165">
        <w:rPr>
          <w:color w:val="333333"/>
          <w:sz w:val="24"/>
          <w:szCs w:val="24"/>
          <w:shd w:val="clear" w:color="auto" w:fill="FFFFFF"/>
        </w:rPr>
        <w:t xml:space="preserve">[7]. </w:t>
      </w:r>
      <w:r w:rsidRPr="00965165">
        <w:rPr>
          <w:color w:val="333333"/>
          <w:sz w:val="24"/>
          <w:szCs w:val="24"/>
          <w:shd w:val="clear" w:color="auto" w:fill="FFFFFF"/>
        </w:rPr>
        <w:t>Gilad, “What Software Quality (Really) Is and the Metrics You Can Use to Measure It.</w:t>
      </w:r>
      <w:proofErr w:type="gramStart"/>
      <w:r w:rsidRPr="00965165">
        <w:rPr>
          <w:color w:val="333333"/>
          <w:sz w:val="24"/>
          <w:szCs w:val="24"/>
          <w:shd w:val="clear" w:color="auto" w:fill="FFFFFF"/>
        </w:rPr>
        <w:t>” .</w:t>
      </w:r>
      <w:proofErr w:type="gramEnd"/>
    </w:p>
    <w:p w14:paraId="0317DC54" w14:textId="77777777" w:rsidR="006A237E" w:rsidRPr="00965165" w:rsidRDefault="006A237E" w:rsidP="00A6598F">
      <w:pPr>
        <w:rPr>
          <w:sz w:val="24"/>
          <w:szCs w:val="24"/>
        </w:rPr>
      </w:pPr>
    </w:p>
    <w:sectPr w:rsidR="006A237E" w:rsidRPr="009651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xMjU0MrY0AHEslHSUglOLizPz80AKDGsBsjWTuiwAAAA="/>
  </w:docVars>
  <w:rsids>
    <w:rsidRoot w:val="00A6598F"/>
    <w:rsid w:val="00082F6D"/>
    <w:rsid w:val="000C0A25"/>
    <w:rsid w:val="0016731E"/>
    <w:rsid w:val="001D1652"/>
    <w:rsid w:val="002C5B8C"/>
    <w:rsid w:val="00391C98"/>
    <w:rsid w:val="00447E5E"/>
    <w:rsid w:val="00491CA0"/>
    <w:rsid w:val="005E1BCF"/>
    <w:rsid w:val="006A237E"/>
    <w:rsid w:val="0070471C"/>
    <w:rsid w:val="00733364"/>
    <w:rsid w:val="008F6283"/>
    <w:rsid w:val="00965165"/>
    <w:rsid w:val="00A239BD"/>
    <w:rsid w:val="00A6598F"/>
    <w:rsid w:val="00B12805"/>
    <w:rsid w:val="00B46ED0"/>
    <w:rsid w:val="00B70469"/>
    <w:rsid w:val="00D43C98"/>
    <w:rsid w:val="00EE475D"/>
    <w:rsid w:val="00FD6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DD7B1"/>
  <w15:chartTrackingRefBased/>
  <w15:docId w15:val="{4BE48D12-8F38-43BC-A7E7-4A30F3471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2805"/>
    <w:rPr>
      <w:color w:val="0563C1" w:themeColor="hyperlink"/>
      <w:u w:val="single"/>
    </w:rPr>
  </w:style>
  <w:style w:type="character" w:styleId="UnresolvedMention">
    <w:name w:val="Unresolved Mention"/>
    <w:basedOn w:val="DefaultParagraphFont"/>
    <w:uiPriority w:val="99"/>
    <w:semiHidden/>
    <w:unhideWhenUsed/>
    <w:rsid w:val="00B128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arisa.se/compendium/node6.html"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5</Pages>
  <Words>1132</Words>
  <Characters>645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3</cp:revision>
  <dcterms:created xsi:type="dcterms:W3CDTF">2019-05-04T06:32:00Z</dcterms:created>
  <dcterms:modified xsi:type="dcterms:W3CDTF">2019-05-04T10:45:00Z</dcterms:modified>
</cp:coreProperties>
</file>